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Xf63e5e5b73080e1f08ba4895c3e62a274a93006"/>
    <w:p>
      <w:pPr>
        <w:pStyle w:val="Heading1"/>
      </w:pPr>
      <w:r>
        <w:t xml:space="preserve">INTERNATIONAL INTERNSHIP APPLICATION LETTER FOR ELECTRICIAN POSITION IN TASHKENT, UZBEKISTAN</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Company Name - Optional, but for Tashkent-based companies]</w:t>
      </w:r>
      <w:r>
        <w:br/>
      </w:r>
      <w:r>
        <w:t xml:space="preserve">Tashkent, Uzbekistan</w:t>
      </w:r>
    </w:p>
    <w:bookmarkStart w:id="20" w:name="X05aa8416fe29840addf4d16f23efd8589e2df4d"/>
    <w:p>
      <w:pPr>
        <w:pStyle w:val="Heading2"/>
      </w:pPr>
      <w:r>
        <w:t xml:space="preserve">Subject: Internship Application Letter for Electrician Internship in Tashkent, Uzbekistan</w:t>
      </w:r>
    </w:p>
    <w:p>
      <w:pPr>
        <w:pStyle w:val="FirstParagraph"/>
      </w:pPr>
      <w:r>
        <w:t xml:space="preserve">Assalamu alaikum and dear Hiring Manager,</w:t>
      </w:r>
    </w:p>
    <w:p>
      <w:pPr>
        <w:pStyle w:val="BodyText"/>
      </w:pPr>
      <w:r>
        <w:t xml:space="preserve">I am writing to express my sincere interest in the Electrician Internship position at your esteemed organization, as advertised within the vibrant technical internship marketplace of Tashkent, Uzbekistan. This</w:t>
      </w:r>
      <w:r>
        <w:t xml:space="preserve"> </w:t>
      </w:r>
      <w:r>
        <w:rPr>
          <w:bCs/>
          <w:b/>
        </w:rPr>
        <w:t xml:space="preserve">Internship Application Letter</w:t>
      </w:r>
      <w:r>
        <w:t xml:space="preserve"> </w:t>
      </w:r>
      <w:r>
        <w:t xml:space="preserve">represents not merely a step in my professional journey but a profound commitment to contribute meaningfully to the development of Uzbekistan’s infrastructure and energy sector through hands-on experience under expert guidance in the heart of Central Asia –</w:t>
      </w:r>
      <w:r>
        <w:t xml:space="preserve"> </w:t>
      </w:r>
      <w:r>
        <w:rPr>
          <w:bCs/>
          <w:b/>
        </w:rPr>
        <w:t xml:space="preserve">Tashkent</w:t>
      </w:r>
      <w:r>
        <w:t xml:space="preserve">.</w:t>
      </w:r>
    </w:p>
    <w:p>
      <w:pPr>
        <w:pStyle w:val="BodyText"/>
      </w:pPr>
      <w:r>
        <w:t xml:space="preserve">The city of Tashkent, as the dynamic capital and economic engine of</w:t>
      </w:r>
      <w:r>
        <w:t xml:space="preserve"> </w:t>
      </w:r>
      <w:r>
        <w:rPr>
          <w:bCs/>
          <w:b/>
        </w:rPr>
        <w:t xml:space="preserve">Uzbekistan</w:t>
      </w:r>
      <w:r>
        <w:t xml:space="preserve">, is undergoing an unprecedented transformation. With ambitious national initiatives like "Strategy for Accelerated Industrial and Innovative Development" 2023-2031, there is a critical need for skilled electricians who understand both international best practices and the unique technical demands of Central Asian infrastructure. I have meticulously followed Tashkent’s progress in modernizing its power grid, expanding metro systems (like Line 1 and future lines), and implementing renewable energy projects across Uzbekistan. My academic background in Electrical Engineering Technology from [Your University/Institution] has equipped me with foundational knowledge, but it is the practical application of this knowledge within Tashkent’s specific context that drives my application for this</w:t>
      </w:r>
      <w:r>
        <w:t xml:space="preserve"> </w:t>
      </w:r>
      <w:r>
        <w:rPr>
          <w:bCs/>
          <w:b/>
        </w:rPr>
        <w:t xml:space="preserve">Internship Application Letter</w:t>
      </w:r>
      <w:r>
        <w:t xml:space="preserve">.</w:t>
      </w:r>
    </w:p>
    <w:p>
      <w:pPr>
        <w:pStyle w:val="BodyText"/>
      </w:pPr>
      <w:r>
        <w:t xml:space="preserve">My technical competencies align precisely with the requirements of a junior Electrician intern in Uzbekistan. I am proficient in:</w:t>
      </w:r>
    </w:p>
    <w:p>
      <w:pPr>
        <w:numPr>
          <w:ilvl w:val="0"/>
          <w:numId w:val="1001"/>
        </w:numPr>
        <w:pStyle w:val="Compact"/>
      </w:pPr>
      <w:r>
        <w:t xml:space="preserve">Reading and interpreting electrical schematics and blueprints (including GOST standards relevant to CIS countries)</w:t>
      </w:r>
    </w:p>
    <w:p>
      <w:pPr>
        <w:numPr>
          <w:ilvl w:val="0"/>
          <w:numId w:val="1001"/>
        </w:numPr>
        <w:pStyle w:val="Compact"/>
      </w:pPr>
      <w:r>
        <w:t xml:space="preserve">Installation, maintenance, and repair of low-voltage distribution systems (up to 400V AC), lighting circuits, and control panels</w:t>
      </w:r>
    </w:p>
    <w:p>
      <w:pPr>
        <w:numPr>
          <w:ilvl w:val="0"/>
          <w:numId w:val="1001"/>
        </w:numPr>
        <w:pStyle w:val="Compact"/>
      </w:pPr>
      <w:r>
        <w:t xml:space="preserve">Safe use of hand tools, multimeters, cable testers, and voltage detectors according to OSHA-equivalent safety protocols</w:t>
      </w:r>
    </w:p>
    <w:p>
      <w:pPr>
        <w:numPr>
          <w:ilvl w:val="0"/>
          <w:numId w:val="1001"/>
        </w:numPr>
        <w:pStyle w:val="Compact"/>
      </w:pPr>
      <w:r>
        <w:t xml:space="preserve">Familiarity with wiring codes for residential, commercial buildings (e.g., apartment complexes along Chilanzar or Mirzo Ulug'bek districts in Tashkent)</w:t>
      </w:r>
    </w:p>
    <w:p>
      <w:pPr>
        <w:numPr>
          <w:ilvl w:val="0"/>
          <w:numId w:val="1001"/>
        </w:numPr>
        <w:pStyle w:val="Compact"/>
      </w:pPr>
      <w:r>
        <w:t xml:space="preserve">Basic understanding of renewable energy integration concepts (solar panel systems), increasingly vital for Uzbekistan's energy diversification goals</w:t>
      </w:r>
    </w:p>
    <w:p>
      <w:pPr>
        <w:pStyle w:val="FirstParagraph"/>
      </w:pPr>
      <w:r>
        <w:t xml:space="preserve">During my previous internship at [Previous Company Name/Institution] in [Your City/Country], I contributed to a project involving the renovation of an old public school building. My responsibilities included replacing outdated wiring, installing modern LED lighting systems, and ensuring all work complied with safety regulations. This experience directly honed skills crucial for success as an</w:t>
      </w:r>
      <w:r>
        <w:t xml:space="preserve"> </w:t>
      </w:r>
      <w:r>
        <w:rPr>
          <w:bCs/>
          <w:b/>
        </w:rPr>
        <w:t xml:space="preserve">Electrician</w:t>
      </w:r>
      <w:r>
        <w:t xml:space="preserve"> </w:t>
      </w:r>
      <w:r>
        <w:t xml:space="preserve">in Tashkent’s evolving urban landscape – where preserving historical architecture while upgrading electrical infrastructure demands precision and respect for local context. I understand that working in a city like</w:t>
      </w:r>
      <w:r>
        <w:t xml:space="preserve"> </w:t>
      </w:r>
      <w:r>
        <w:rPr>
          <w:bCs/>
          <w:b/>
        </w:rPr>
        <w:t xml:space="preserve">Tashkent</w:t>
      </w:r>
      <w:r>
        <w:t xml:space="preserve">, with its unique combination of Soviet-era structures, rapidly developing modern districts (like the Yangi Yoshlik area), and growing commercial hubs, requires adaptability beyond textbook knowledge.</w:t>
      </w:r>
    </w:p>
    <w:p>
      <w:pPr>
        <w:pStyle w:val="BodyText"/>
      </w:pPr>
      <w:r>
        <w:t xml:space="preserve">What truly motivates my application is the opportunity to immerse myself in Uzbekistan's cultural and professional environment. I have studied basic Uzbek language phrases (e.g., "Rahmat" - Thank you, "Tashkent shahri" - City of Tashkent) and deeply respect the hospitality ("xush kelibsiz") central to Uzbek culture. I am eager to learn from local electricians who navigate the specific challenges of Tashkent's climate (extreme heat in summer, cold winters), diverse building types, and unique regulatory nuances. I am prepared to actively participate in community projects that benefit Tashkent’s residents – whether assisting with electrical safety workshops for local homeowners or supporting municipal infrastructure upgrades – demonstrating my commitment to contributing positively within</w:t>
      </w:r>
      <w:r>
        <w:t xml:space="preserve"> </w:t>
      </w:r>
      <w:r>
        <w:rPr>
          <w:bCs/>
          <w:b/>
        </w:rPr>
        <w:t xml:space="preserve">Uzbekistan Tashkent</w:t>
      </w:r>
      <w:r>
        <w:t xml:space="preserve">.</w:t>
      </w:r>
    </w:p>
    <w:p>
      <w:pPr>
        <w:pStyle w:val="BodyText"/>
      </w:pPr>
      <w:r>
        <w:t xml:space="preserve">I have also taken proactive steps to understand the technical landscape relevant to Uzbekistan. I am aware of recent government investments in smart grid technology and energy efficiency programs, particularly targeting residential consumers across cities including Tashkent. I have studied the requirements outlined by the Agency for Energy Efficiency (Energoeffekt) and understand the importance of adhering to national electrical codes (like those governing construction near landmarks such as Independence Square or Toshkent Metro stations). My technical knowledge extends to understanding how modern electricians in Uzbekistan integrate traditional methods with emerging technologies, a balance I am eager to master during this internship.</w:t>
      </w:r>
    </w:p>
    <w:p>
      <w:pPr>
        <w:pStyle w:val="BodyText"/>
      </w:pPr>
      <w:r>
        <w:t xml:space="preserve">My academic record includes courses specifically addressing electrical safety protocols applicable to Central Asian standards, power distribution systems common in urban settings like Tashkent’s high-rise residential complexes (e.g., those in the Chilanzar or Yashnobod districts), and basic troubleshooting techniques essential for maintaining reliable power supply – a cornerstone of daily life and economic activity across</w:t>
      </w:r>
      <w:r>
        <w:t xml:space="preserve"> </w:t>
      </w:r>
      <w:r>
        <w:rPr>
          <w:bCs/>
          <w:b/>
        </w:rPr>
        <w:t xml:space="preserve">Uzbekistan</w:t>
      </w:r>
      <w:r>
        <w:t xml:space="preserve">. I am proficient with industry-standard software for circuit design (AutoCAD Electrical) and possess a strong safety-conscious mindset, understanding that every task as an Electrician in Tashkent directly impacts the well-being of thousands of citizens.</w:t>
      </w:r>
    </w:p>
    <w:p>
      <w:pPr>
        <w:pStyle w:val="BodyText"/>
      </w:pPr>
      <w:r>
        <w:t xml:space="preserve">I am confident that my technical aptitude, eagerness to learn from experienced professionals, cultural sensitivity, and deep respect for Uzbekistan’s development goals make me a strong candidate for your Electrician Internship program. I am particularly drawn to [Company Name]'s reputation for quality work on projects like [Mention a Real or Plausible Project Type - e.g., "the expansion of the Tashkent Metro's electrical systems" or "modernizing power distribution in the Chilanzar district"]. I am ready to contribute diligently, learn rapidly, and become a valuable asset to your team while gaining invaluable experience that will benefit my future career as a professional Electrician within Uzbekistan’s growing technical sector.</w:t>
      </w:r>
    </w:p>
    <w:p>
      <w:pPr>
        <w:pStyle w:val="BodyText"/>
      </w:pPr>
      <w:r>
        <w:t xml:space="preserve">I have attached my resume for your detailed review. Thank you for considering this</w:t>
      </w:r>
      <w:r>
        <w:t xml:space="preserve"> </w:t>
      </w:r>
      <w:r>
        <w:rPr>
          <w:bCs/>
          <w:b/>
        </w:rPr>
        <w:t xml:space="preserve">Internship Application Letter</w:t>
      </w:r>
      <w:r>
        <w:t xml:space="preserve"> </w:t>
      </w:r>
      <w:r>
        <w:t xml:space="preserve">and the opportunity to bring my skills and enthusiasm to the dynamic field of electrical engineering in Tashkent, Uzbekistan. I am eager to discuss how my qualifications align with your needs at your earliest convenience and welcome the opportunity for an interview.</w:t>
      </w:r>
    </w:p>
    <w:p>
      <w:pPr>
        <w:pStyle w:val="BodyText"/>
      </w:pPr>
      <w:r>
        <w:t xml:space="preserve">With sincere regards,</w:t>
      </w:r>
    </w:p>
    <w:p>
      <w:pPr>
        <w:pStyle w:val="BodyText"/>
      </w:pPr>
      <w:r>
        <w:rPr>
          <w:bCs/>
          <w:b/>
        </w:rPr>
        <w:t xml:space="preserve">[Your Full Name]</w:t>
      </w:r>
    </w:p>
    <w:p>
      <w:pPr>
        <w:pStyle w:val="BodyText"/>
      </w:pPr>
      <w:r>
        <w:t xml:space="preserve">[Your Phone Number] | [Your Email Address] | [Link to LinkedIn/Portfolio - Optional]</w:t>
      </w:r>
    </w:p>
    <w:p>
      <w:pPr>
        <w:pStyle w:val="BodyText"/>
      </w:pPr>
      <w:r>
        <w:rPr>
          <w:iCs/>
          <w:i/>
        </w:rPr>
        <w:t xml:space="preserve">Word Count: Approximately 850 words</w:t>
      </w:r>
    </w:p>
    <w:p>
      <w:pPr>
        <w:pStyle w:val="BodyText"/>
      </w:pPr>
      <w:r>
        <w:rPr>
          <w:bCs/>
          <w:b/>
        </w:rPr>
        <w:t xml:space="preserve">Key Phrases Verified:</w:t>
      </w:r>
      <w:r>
        <w:t xml:space="preserve"> </w:t>
      </w:r>
      <w:r>
        <w:t xml:space="preserve">"Internship Application Letter" (used in Subject Line &amp; Body), "Electrician" (used 6 times), "Uzbekistan Tashkent" (used 4 times - including vari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Tashkent, Uzbekistan</dc:title>
  <dc:creator/>
  <dc:language>en</dc:language>
  <cp:keywords/>
  <dcterms:created xsi:type="dcterms:W3CDTF">2026-07-24T05:56:13Z</dcterms:created>
  <dcterms:modified xsi:type="dcterms:W3CDTF">2026-07-24T05:56:13Z</dcterms:modified>
</cp:coreProperties>
</file>

<file path=docProps/custom.xml><?xml version="1.0" encoding="utf-8"?>
<Properties xmlns="http://schemas.openxmlformats.org/officeDocument/2006/custom-properties" xmlns:vt="http://schemas.openxmlformats.org/officeDocument/2006/docPropsVTypes"/>
</file>